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  <w:r>
        <w:rPr>
          <w:rFonts w:ascii="Calibri" w:hAnsi="Calibri" w:eastAsia="宋体" w:cs="Calibri"/>
          <w:i w:val="0"/>
          <w:iCs w:val="0"/>
          <w:caps w:val="0"/>
          <w:color w:val="000000"/>
          <w:spacing w:val="0"/>
          <w:sz w:val="28"/>
          <w:szCs w:val="28"/>
          <w:shd w:val="clear" w:fill="FFFFFF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147820</wp:posOffset>
            </wp:positionH>
            <wp:positionV relativeFrom="paragraph">
              <wp:posOffset>137795</wp:posOffset>
            </wp:positionV>
            <wp:extent cx="1257935" cy="1914525"/>
            <wp:effectExtent l="0" t="0" r="18415" b="9525"/>
            <wp:wrapTight wrapText="bothSides">
              <wp:wrapPolygon>
                <wp:start x="0" y="0"/>
                <wp:lineTo x="0" y="21493"/>
                <wp:lineTo x="21262" y="21493"/>
                <wp:lineTo x="21262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57935" cy="19145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中文书名：《</w:t>
      </w:r>
      <w:r>
        <w:rPr>
          <w:rFonts w:hint="eastAsia"/>
          <w:b/>
          <w:bCs/>
          <w:color w:val="000000"/>
          <w:szCs w:val="21"/>
        </w:rPr>
        <w:t>我真希望早点辞职：应对和逃离有毒上司的实用策略</w:t>
      </w:r>
      <w:r>
        <w:rPr>
          <w:b/>
          <w:bCs/>
          <w:color w:val="000000"/>
          <w:szCs w:val="21"/>
        </w:rPr>
        <w:t>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bookmarkStart w:id="2" w:name="_GoBack"/>
      <w:r>
        <w:rPr>
          <w:rFonts w:hint="eastAsia"/>
          <w:b/>
          <w:bCs/>
          <w:color w:val="000000"/>
          <w:szCs w:val="21"/>
        </w:rPr>
        <w:t>I Wish I</w:t>
      </w:r>
      <w:r>
        <w:rPr>
          <w:rFonts w:hint="default"/>
          <w:b/>
          <w:bCs/>
          <w:color w:val="000000"/>
          <w:szCs w:val="21"/>
          <w:lang w:val="en-US" w:eastAsia="zh-CN"/>
        </w:rPr>
        <w:t>’</w:t>
      </w:r>
      <w:r>
        <w:rPr>
          <w:rFonts w:hint="eastAsia"/>
          <w:b/>
          <w:bCs/>
          <w:color w:val="000000"/>
          <w:szCs w:val="21"/>
        </w:rPr>
        <w:t>d Quit Sooner</w:t>
      </w:r>
      <w:bookmarkEnd w:id="2"/>
      <w:r>
        <w:rPr>
          <w:rFonts w:hint="eastAsia"/>
          <w:b/>
          <w:bCs/>
          <w:i w:val="0"/>
          <w:iCs w:val="0"/>
          <w:color w:val="000000"/>
          <w:szCs w:val="21"/>
          <w:lang w:val="en-US" w:eastAsia="zh-CN"/>
        </w:rPr>
        <w:t xml:space="preserve">: </w:t>
      </w:r>
      <w:r>
        <w:rPr>
          <w:rFonts w:hint="eastAsia"/>
          <w:b/>
          <w:bCs/>
          <w:i w:val="0"/>
          <w:iCs w:val="0"/>
          <w:color w:val="000000"/>
          <w:szCs w:val="21"/>
        </w:rPr>
        <w:t>Practical Strategies for Navigating and Escaping a Toxic Boss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Dr. Laura Hambley Lovett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  <w:lang w:val="en-US" w:eastAsia="zh-CN"/>
        </w:rPr>
        <w:t>She Writes Press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Biagi</w:t>
      </w:r>
      <w:r>
        <w:rPr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256页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版时间：2026年</w:t>
      </w:r>
      <w:r>
        <w:rPr>
          <w:rFonts w:hint="eastAsia"/>
          <w:b/>
          <w:bCs/>
          <w:color w:val="000000"/>
          <w:szCs w:val="21"/>
          <w:lang w:val="en-US" w:eastAsia="zh-CN"/>
        </w:rPr>
        <w:t>1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职场励志</w:t>
      </w:r>
    </w:p>
    <w:p w14:paraId="570A15C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color w:val="000000"/>
          <w:szCs w:val="21"/>
        </w:rPr>
      </w:pPr>
    </w:p>
    <w:p w14:paraId="0FEDF6D5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这是一本由组织心理学领域的权威专家撰写的实用指南，适合那些在有毒上司手下受苦的任何人，帮助他们应对、逃离、恢复并重新掌控自己的职业生涯。</w:t>
      </w:r>
    </w:p>
    <w:p w14:paraId="2C3B3BD1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6A5B0D6A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如今，人们越来越感到沮丧和幻灭，因为有毒的上司在各个组织和行业中蓬勃发展，从会议室到Zoom会议室。《我真希望早点辞职》是一本新颖、信息丰富且实用的指南，适用于全球数百万忍受不健康职场动态的员工。这本聪明且实用的书帮助读者识别有毒领导的迹象，并为他们提供了更好地管理自己的处境、退出和恢复的策略。</w:t>
      </w:r>
    </w:p>
    <w:p w14:paraId="29E3AD23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3918006D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基于劳拉博士在组织心理学领域二十五年的应用经验，并结合她在北美关于这一主题的最新研究，这是一本引人入胜、易于共鸣且基于证据的手册，为有毒上司的行为和影响提供了新的语言描述，包括对八种常见人物类型的剖析：自私的自恋者、控制狂、不诚实的操纵者、大分裂者、不道德的腐败者、虐待狂、人格障碍（自恋型和反社会型）以及煤气灯操纵者。</w:t>
      </w:r>
    </w:p>
    <w:p w14:paraId="6F61FC4F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7AD15E96">
      <w:pPr>
        <w:shd w:val="clear" w:color="auto" w:fill="FFFFFF"/>
        <w:ind w:firstLine="420" w:firstLineChars="0"/>
        <w:rPr>
          <w:rFonts w:hint="eastAsia"/>
          <w:b/>
          <w:bCs/>
          <w:color w:val="000000"/>
          <w:sz w:val="18"/>
          <w:szCs w:val="18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</w:rPr>
        <w:t>借助《我真希望早点辞职》，读者将学到实用的工具，以识别并开启重要的对话，为自己辩护，并重新掌控自己的职业和福祉。</w:t>
      </w: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6F09B6D7">
      <w:pPr>
        <w:shd w:val="clear" w:color="auto" w:fill="FFFFFF"/>
        <w:ind w:firstLine="420" w:firstLineChars="0"/>
        <w:rPr>
          <w:b/>
          <w:bCs/>
          <w:color w:val="000000"/>
          <w:szCs w:val="21"/>
        </w:rPr>
      </w:pPr>
      <w:r>
        <w:rPr>
          <w:rFonts w:hint="eastAsia"/>
          <w:b/>
          <w:bCs/>
        </w:rPr>
        <w:t>劳拉·哈姆布利·洛夫特博士（Dr. Laura Hambley Lovett）</w:t>
      </w:r>
      <w:r>
        <w:rPr>
          <w:rFonts w:hint="eastAsia"/>
        </w:rPr>
        <w:t>是一位组织心理学家、主题演讲嘉宾、商业领袖、心理学兼职教授，同时也是播客《Where Work Meets Life™》（工作与生活的交汇）的主持人。凭借二十五年的商业和咨询经验，她被认为是职场心理学、领导力、职业发展以及工作未来的知名思想领袖。劳拉博士居住在加拿大阿尔伯塔省卡尔加里市。更多信息请访问https://drlaura.live</w:t>
      </w:r>
    </w:p>
    <w:p w14:paraId="0CAA9B16">
      <w:pPr>
        <w:shd w:val="clear" w:color="auto" w:fill="FFFFFF"/>
        <w:rPr>
          <w:b/>
          <w:bCs/>
          <w:color w:val="000000"/>
          <w:szCs w:val="21"/>
        </w:rPr>
      </w:pP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0F7393"/>
    <w:rsid w:val="162057B7"/>
    <w:rsid w:val="17594F22"/>
    <w:rsid w:val="21DC5EE4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27</Words>
  <Characters>1322</Characters>
  <Lines>41</Lines>
  <Paragraphs>34</Paragraphs>
  <TotalTime>14</TotalTime>
  <ScaleCrop>false</ScaleCrop>
  <LinksUpToDate>false</LinksUpToDate>
  <CharactersWithSpaces>1370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09-30T05:54:35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3069BF19C7E04D5AB2BCE2D8B848E32F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